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2C6A" w:rsidRDefault="00C9216E">
      <w:pPr>
        <w:pStyle w:val="Heading1"/>
      </w:pPr>
      <w:bookmarkStart w:id="0" w:name="assignment-1-hello-me"/>
      <w:bookmarkStart w:id="1" w:name="_GoBack"/>
      <w:bookmarkEnd w:id="0"/>
      <w:bookmarkEnd w:id="1"/>
      <w:r>
        <w:t>Assignment 1: Hello, me!</w:t>
      </w:r>
    </w:p>
    <w:p w:rsidR="00322C6A" w:rsidRDefault="00C9216E">
      <w:pPr>
        <w:pStyle w:val="Heading2"/>
      </w:pPr>
      <w:bookmarkStart w:id="2" w:name="objectives"/>
      <w:bookmarkEnd w:id="2"/>
      <w:r>
        <w:t>Objectives</w:t>
      </w:r>
    </w:p>
    <w:p w:rsidR="00322C6A" w:rsidRDefault="00C9216E">
      <w:pPr>
        <w:pStyle w:val="Compact"/>
        <w:numPr>
          <w:ilvl w:val="0"/>
          <w:numId w:val="3"/>
        </w:numPr>
      </w:pPr>
      <w:r>
        <w:t>Write, compile, and execute programs in Java.</w:t>
      </w:r>
    </w:p>
    <w:p w:rsidR="00322C6A" w:rsidRDefault="00C9216E">
      <w:pPr>
        <w:pStyle w:val="Compact"/>
        <w:numPr>
          <w:ilvl w:val="0"/>
          <w:numId w:val="3"/>
        </w:numPr>
      </w:pPr>
      <w:r>
        <w:t>Print output to the screen.</w:t>
      </w:r>
    </w:p>
    <w:p w:rsidR="00322C6A" w:rsidRDefault="00C9216E">
      <w:pPr>
        <w:pStyle w:val="Heading2"/>
      </w:pPr>
      <w:bookmarkStart w:id="3" w:name="motivation"/>
      <w:bookmarkEnd w:id="3"/>
      <w:r>
        <w:t>Motivation</w:t>
      </w:r>
    </w:p>
    <w:p w:rsidR="00322C6A" w:rsidRDefault="00C9216E">
      <w:pPr>
        <w:pStyle w:val="FirstParagraph"/>
      </w:pPr>
      <w:r>
        <w:t>We need a variation on "Hello, world!"</w:t>
      </w:r>
    </w:p>
    <w:p w:rsidR="00322C6A" w:rsidRDefault="00C9216E">
      <w:pPr>
        <w:pStyle w:val="Heading2"/>
      </w:pPr>
      <w:bookmarkStart w:id="4" w:name="instructions"/>
      <w:bookmarkEnd w:id="4"/>
      <w:r>
        <w:t>Instructions</w:t>
      </w:r>
    </w:p>
    <w:p w:rsidR="00322C6A" w:rsidRDefault="00C9216E">
      <w:pPr>
        <w:pStyle w:val="FirstParagraph"/>
      </w:pPr>
      <w:r>
        <w:t>I need to learn about you. And the best way to learn about you is to ask you about yourself. Write a program which will display the following information, each on their own line.</w:t>
      </w:r>
    </w:p>
    <w:p w:rsidR="00322C6A" w:rsidRDefault="00C9216E">
      <w:pPr>
        <w:pStyle w:val="Compact"/>
        <w:numPr>
          <w:ilvl w:val="0"/>
          <w:numId w:val="4"/>
        </w:numPr>
      </w:pPr>
      <w:r>
        <w:t>Your name.</w:t>
      </w:r>
    </w:p>
    <w:p w:rsidR="00322C6A" w:rsidRDefault="00C9216E">
      <w:pPr>
        <w:pStyle w:val="Compact"/>
        <w:numPr>
          <w:ilvl w:val="0"/>
          <w:numId w:val="4"/>
        </w:numPr>
      </w:pPr>
      <w:r>
        <w:t>Your major and minor.</w:t>
      </w:r>
    </w:p>
    <w:p w:rsidR="00322C6A" w:rsidRDefault="00C9216E">
      <w:pPr>
        <w:pStyle w:val="Compact"/>
        <w:numPr>
          <w:ilvl w:val="0"/>
          <w:numId w:val="4"/>
        </w:numPr>
      </w:pPr>
      <w:r>
        <w:t>Your A-number.</w:t>
      </w:r>
    </w:p>
    <w:p w:rsidR="00322C6A" w:rsidRDefault="00C9216E">
      <w:pPr>
        <w:pStyle w:val="Compact"/>
        <w:numPr>
          <w:ilvl w:val="0"/>
          <w:numId w:val="4"/>
        </w:numPr>
      </w:pPr>
      <w:r>
        <w:t>Your favorite beverage. ('cau</w:t>
      </w:r>
      <w:r>
        <w:t>se I'm curious)</w:t>
      </w:r>
    </w:p>
    <w:p w:rsidR="00322C6A" w:rsidRDefault="00C9216E">
      <w:pPr>
        <w:pStyle w:val="FirstParagraph"/>
      </w:pPr>
      <w:r>
        <w:t>Your source code must include the following documentation:</w:t>
      </w:r>
    </w:p>
    <w:p w:rsidR="00322C6A" w:rsidRDefault="00C9216E">
      <w:pPr>
        <w:pStyle w:val="Compact"/>
        <w:numPr>
          <w:ilvl w:val="0"/>
          <w:numId w:val="5"/>
        </w:numPr>
      </w:pPr>
      <w:r>
        <w:t>Your name</w:t>
      </w:r>
    </w:p>
    <w:p w:rsidR="00322C6A" w:rsidRDefault="00C9216E">
      <w:pPr>
        <w:pStyle w:val="Compact"/>
        <w:numPr>
          <w:ilvl w:val="0"/>
          <w:numId w:val="5"/>
        </w:numPr>
      </w:pPr>
      <w:r>
        <w:t>The class (CS 2070) and the section number (on ground is 08, online is W1).</w:t>
      </w:r>
    </w:p>
    <w:p w:rsidR="00322C6A" w:rsidRDefault="00C9216E">
      <w:pPr>
        <w:pStyle w:val="Compact"/>
        <w:numPr>
          <w:ilvl w:val="0"/>
          <w:numId w:val="5"/>
        </w:numPr>
      </w:pPr>
      <w:r>
        <w:t>The date on which you turned in the assignment.</w:t>
      </w:r>
    </w:p>
    <w:p w:rsidR="00322C6A" w:rsidRDefault="00C9216E">
      <w:pPr>
        <w:pStyle w:val="Compact"/>
        <w:numPr>
          <w:ilvl w:val="0"/>
          <w:numId w:val="5"/>
        </w:numPr>
      </w:pPr>
      <w:r>
        <w:t xml:space="preserve">A short description of the software. Usually a </w:t>
      </w:r>
      <w:r>
        <w:t>sentence or two is sufficient.</w:t>
      </w:r>
    </w:p>
    <w:p w:rsidR="00322C6A" w:rsidRDefault="00C9216E">
      <w:pPr>
        <w:pStyle w:val="FirstParagraph"/>
      </w:pPr>
      <w:r>
        <w:t>This is a variation of Page 106, Chapter 2, Programming Challenge 3.</w:t>
      </w:r>
    </w:p>
    <w:p w:rsidR="00322C6A" w:rsidRDefault="00C9216E">
      <w:pPr>
        <w:pStyle w:val="Heading2"/>
      </w:pPr>
      <w:bookmarkStart w:id="5" w:name="turning-it-in."/>
      <w:bookmarkEnd w:id="5"/>
      <w:r>
        <w:t>Turning it in.</w:t>
      </w:r>
    </w:p>
    <w:p w:rsidR="00322C6A" w:rsidRDefault="00C9216E">
      <w:pPr>
        <w:pStyle w:val="FirstParagraph"/>
      </w:pPr>
      <w:r>
        <w:t xml:space="preserve">To turn in your application, find the foldering containing your entire project (not the folder with the "java" file), zip it up, and turn it </w:t>
      </w:r>
      <w:r>
        <w:t>in. I'll have a video posted on how to do this in Windows. The process will be similar for Mac. If you use Linux and want me to make a video, I'll show you how to use the command line (let's be honest: if you use Linux, you are probably okay at figuring th</w:t>
      </w:r>
      <w:r>
        <w:t>is out on your own.)</w:t>
      </w:r>
    </w:p>
    <w:sectPr w:rsidR="00322C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216E" w:rsidRDefault="00C9216E">
      <w:pPr>
        <w:spacing w:after="0"/>
      </w:pPr>
      <w:r>
        <w:separator/>
      </w:r>
    </w:p>
  </w:endnote>
  <w:endnote w:type="continuationSeparator" w:id="0">
    <w:p w:rsidR="00C9216E" w:rsidRDefault="00C921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216E" w:rsidRDefault="00C9216E">
      <w:r>
        <w:separator/>
      </w:r>
    </w:p>
  </w:footnote>
  <w:footnote w:type="continuationSeparator" w:id="0">
    <w:p w:rsidR="00C9216E" w:rsidRDefault="00C921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ED4C438"/>
    <w:multiLevelType w:val="multilevel"/>
    <w:tmpl w:val="5C5C93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128FA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3913011"/>
    <w:multiLevelType w:val="multilevel"/>
    <w:tmpl w:val="BCEC52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22C6A"/>
    <w:rsid w:val="004E29B3"/>
    <w:rsid w:val="00590D07"/>
    <w:rsid w:val="00784D58"/>
    <w:rsid w:val="008D6863"/>
    <w:rsid w:val="00B86B75"/>
    <w:rsid w:val="00BC48D5"/>
    <w:rsid w:val="00C36279"/>
    <w:rsid w:val="00C9216E"/>
    <w:rsid w:val="00E315A3"/>
    <w:rsid w:val="00F370A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10A003B-B4D0-4C39-A081-317210EAE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F370A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370A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kayla Webber</dc:creator>
  <cp:lastModifiedBy>Mikayla Webber</cp:lastModifiedBy>
  <cp:revision>2</cp:revision>
  <cp:lastPrinted>2018-01-17T23:03:00Z</cp:lastPrinted>
  <dcterms:created xsi:type="dcterms:W3CDTF">2018-01-17T23:04:00Z</dcterms:created>
  <dcterms:modified xsi:type="dcterms:W3CDTF">2018-01-17T23:04:00Z</dcterms:modified>
</cp:coreProperties>
</file>